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rose éternelle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3,7-dimethylnona-1,6-dien-3-ol, benzyl salicylate, citronellol, linalool, linalyl acetate, coumarin, α-hexylcinnamaldehyde, (E)-1-(2,6,6-trimethyl-1,3-cyclohexadien-1-yl)-2-buten-1-one, DIMETHYLHYDROXY FURANONE, 3-(p-methoxyphenyl)-2-methylpropionaldehyde, cashmeran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754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9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8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7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nona-1,6-die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339-55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3-73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-(p-methoxyphenyl)-2-methylpropion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62-06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749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shme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3704-61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1-649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  <w:br/>
              <w:t>Aquatic Chronic 2, H411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hydroxy-2,5-dimethylfuran-2(3H)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658-77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2-908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Corr. 1B, H314</w:t>
              <w:br/>
              <w:t>Eye Dam. 1, H318</w:t>
              <w:br/>
              <w:t>Skin Sens. 1A, H317</w:t>
            </w:r>
          </w:p>
        </w:tc>
      </w:tr>
      <w:tr w14:paraId="73AD14F8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(E)-1-(2,6,6-trimethyl-1,3-cyclohexadien-1-yl)-2-bute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726-9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5-844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, H332</w:t>
              <w:br/>
              <w:t>Skin Irrit. 2, H315</w:t>
              <w:br/>
              <w:t>Skin Sens. 1A, H317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Equipos de protección personal</w:t>
      </w:r>
    </w:p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otección respirator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Protección respiratoria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n caso de ventilación insuficiente, utilizar un aparato respiratorio adecuado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En polvo. Vainilla. maderos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p-methoxyphenyl)-2-methylpropionaldehyde (5462-06-6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000 mg/kg de peso corporal Animal: rat, Animal sex: male, Guideline: OECD Guideline 401 (Acute Oral Toxicity), 95% CL: 3400 - 460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685 mg/kg de peso corporal Animal: rat, Animal sex: female, Guideline: OECD Guideline 401 (Acute Oral Toxicity), 95% CL: 2043 - 3529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macho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0 mg/kg de peso corporal Animal: rat, Animal sex: male, Guideline: OECD Guideline 421 (Reproduction / Developmental Toxicity Screening Test)</w:t>
            </w:r>
          </w:p>
        </w:tc>
      </w:tr>
      <w:tr w14:paraId="7F5CEB5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875 mg/kg de peso corporal Animal: rat, Animal sex: female, Guideline: OECD Guideline 421 (Reproduction / Developmental Toxicity Screening Test)</w:t>
            </w:r>
          </w:p>
        </w:tc>
      </w:tr>
      <w:tr w14:paraId="7F80DA22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ABE7414" w14:textId="39CCFB4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macho, F1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777F1B7" w14:textId="10B7482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875 mg/kg de peso corporal Animal: rat, Animal sex: male, Guideline: OECD Guideline 421 (Reproduction / Developmental Toxicity Screening Test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 mg/kg de peso corporal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rose éternell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p-methoxyphenyl)-2-methylpropionaldehyde (5462-06-6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2 mg/l Test organisms (species): Oncorhynchus mykiss (previous name: Salmo gairdneri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7 mg/l Test organisms (species): Oryzias latipes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rose éternell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nona-1,6-dien-3-ol (10339-55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hydroxy-2,5-dimethylfuran-2(3H)-one (3658-77-3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p-methoxyphenyl)-2-methylpropionaldehyde (5462-06-6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D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2D6A99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salicylate ; linalool ; linalyl acetate ; 3-(p-methoxyphenyl)-2-methylpropion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Corr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rritación o corrosión cutáneas, categoría 1, subcategoría 1B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quemaduras graves en la piel y lesiones oculares graves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3,7-dimethylnona-1,6-dien-3-ol, benzyl salicylate, citronellol, linalool, linalyl acetate, coumarin, α-hexylcinnamaldehyde, (E)-1-(2,6,6-trimethyl-1,3-cyclohexadien-1-yl)-2-buten-1-one, DIMETHYLHYDROXY FURANONE, 3-(p-methoxyphenyl)-2-methylpropionaldehyde, cashmeran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8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8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rose éternell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rose éternell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8/05/2026   Versión: 4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0E4EF2-DE7E-49AE-A66F-5496646B9E80}"/>
</file>

<file path=customXml/itemProps3.xml><?xml version="1.0" encoding="utf-8"?>
<ds:datastoreItem xmlns:ds="http://schemas.openxmlformats.org/officeDocument/2006/customXml" ds:itemID="{B3F792A3-61E7-436D-9CAE-A27E200A9032}"/>
</file>

<file path=customXml/itemProps4.xml><?xml version="1.0" encoding="utf-8"?>
<ds:datastoreItem xmlns:ds="http://schemas.openxmlformats.org/officeDocument/2006/customXml" ds:itemID="{5D1E3082-0AA9-4CDF-BD43-274497D58A8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